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7AE47" w14:textId="68AA956B" w:rsidR="00B34A47" w:rsidRPr="006D37C9" w:rsidRDefault="00997AE4" w:rsidP="00B34A47">
      <w:pPr>
        <w:tabs>
          <w:tab w:val="left" w:pos="0"/>
          <w:tab w:val="left" w:pos="360"/>
        </w:tabs>
        <w:ind w:left="-360"/>
      </w:pPr>
      <w:r w:rsidRPr="0034079D">
        <w:rPr>
          <w:b/>
          <w:noProof/>
          <w:color w:val="000000"/>
          <w:sz w:val="28"/>
          <w:szCs w:val="28"/>
          <w:lang w:eastAsia="en-GB"/>
        </w:rPr>
        <w:drawing>
          <wp:anchor distT="0" distB="0" distL="114300" distR="114300" simplePos="0" relativeHeight="251659264" behindDoc="1" locked="0" layoutInCell="1" allowOverlap="1" wp14:anchorId="623D5467" wp14:editId="6B3A0A3F">
            <wp:simplePos x="0" y="0"/>
            <wp:positionH relativeFrom="margin">
              <wp:posOffset>-435889</wp:posOffset>
            </wp:positionH>
            <wp:positionV relativeFrom="paragraph">
              <wp:posOffset>10160</wp:posOffset>
            </wp:positionV>
            <wp:extent cx="876300" cy="856615"/>
            <wp:effectExtent l="0" t="0" r="0" b="635"/>
            <wp:wrapTight wrapText="bothSides">
              <wp:wrapPolygon edited="0">
                <wp:start x="0" y="0"/>
                <wp:lineTo x="0" y="21136"/>
                <wp:lineTo x="21130" y="21136"/>
                <wp:lineTo x="2113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34A47" w:rsidRPr="006D37C9">
        <w:tab/>
      </w:r>
    </w:p>
    <w:p w14:paraId="33622C30" w14:textId="1DF56856" w:rsidR="00997AE4" w:rsidRDefault="00B34A47" w:rsidP="00B34A47">
      <w:pPr>
        <w:tabs>
          <w:tab w:val="left" w:pos="0"/>
          <w:tab w:val="left" w:pos="360"/>
        </w:tabs>
        <w:ind w:left="-360"/>
        <w:jc w:val="center"/>
        <w:rPr>
          <w:b/>
          <w:color w:val="000000"/>
          <w:sz w:val="32"/>
          <w:szCs w:val="32"/>
        </w:rPr>
      </w:pPr>
      <w:r w:rsidRPr="006D37C9">
        <w:rPr>
          <w:b/>
          <w:color w:val="000000"/>
          <w:sz w:val="32"/>
          <w:szCs w:val="32"/>
        </w:rPr>
        <w:t>POSTGRADUATE INSTITUTE OF SCIENCE</w:t>
      </w:r>
    </w:p>
    <w:p w14:paraId="7C95B31B" w14:textId="5BF42D56" w:rsidR="00B34A47" w:rsidRPr="006D37C9" w:rsidRDefault="00997AE4" w:rsidP="00997AE4">
      <w:pPr>
        <w:tabs>
          <w:tab w:val="left" w:pos="0"/>
          <w:tab w:val="left" w:pos="246"/>
          <w:tab w:val="left" w:pos="360"/>
          <w:tab w:val="center" w:pos="4537"/>
        </w:tabs>
        <w:ind w:left="-360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ab/>
        <w:t xml:space="preserve">              UNIVERSITY OF </w:t>
      </w:r>
      <w:r w:rsidR="00B34A47" w:rsidRPr="006D37C9">
        <w:rPr>
          <w:b/>
          <w:color w:val="000000"/>
          <w:sz w:val="32"/>
          <w:szCs w:val="32"/>
        </w:rPr>
        <w:t>PERADENIYA</w:t>
      </w:r>
    </w:p>
    <w:p w14:paraId="1605006E" w14:textId="1CA3B1E2" w:rsidR="00B34A47" w:rsidRPr="006D37C9" w:rsidRDefault="00B34A47" w:rsidP="00B34A47">
      <w:pPr>
        <w:tabs>
          <w:tab w:val="left" w:pos="0"/>
          <w:tab w:val="left" w:pos="360"/>
        </w:tabs>
        <w:ind w:left="-360"/>
        <w:jc w:val="center"/>
        <w:rPr>
          <w:b/>
          <w:color w:val="000000"/>
          <w:sz w:val="32"/>
          <w:szCs w:val="32"/>
        </w:rPr>
      </w:pPr>
      <w:r w:rsidRPr="00A14B69">
        <w:rPr>
          <w:b/>
          <w:color w:val="000000"/>
          <w:sz w:val="32"/>
          <w:szCs w:val="32"/>
        </w:rPr>
        <w:t xml:space="preserve">PGIS </w:t>
      </w:r>
      <w:r w:rsidR="00452C3A">
        <w:rPr>
          <w:b/>
          <w:color w:val="000000"/>
          <w:sz w:val="32"/>
          <w:szCs w:val="32"/>
        </w:rPr>
        <w:t>R</w:t>
      </w:r>
      <w:r w:rsidRPr="00A14B69">
        <w:rPr>
          <w:b/>
          <w:color w:val="000000"/>
          <w:sz w:val="32"/>
          <w:szCs w:val="32"/>
        </w:rPr>
        <w:t xml:space="preserve">esearch </w:t>
      </w:r>
      <w:r w:rsidR="00452C3A">
        <w:rPr>
          <w:b/>
          <w:color w:val="000000"/>
          <w:sz w:val="32"/>
          <w:szCs w:val="32"/>
        </w:rPr>
        <w:t>G</w:t>
      </w:r>
      <w:r w:rsidRPr="00A14B69">
        <w:rPr>
          <w:b/>
          <w:color w:val="000000"/>
          <w:sz w:val="32"/>
          <w:szCs w:val="32"/>
        </w:rPr>
        <w:t>rant</w:t>
      </w:r>
      <w:r>
        <w:t xml:space="preserve"> - </w:t>
      </w:r>
      <w:r w:rsidRPr="006D37C9">
        <w:rPr>
          <w:b/>
          <w:color w:val="000000"/>
          <w:sz w:val="32"/>
          <w:szCs w:val="32"/>
        </w:rPr>
        <w:t>MPhil/PhD Progress Review</w:t>
      </w:r>
    </w:p>
    <w:p w14:paraId="58EE4BE9" w14:textId="052F16A6" w:rsidR="00B34A47" w:rsidRPr="006D37C9" w:rsidRDefault="00B34A47" w:rsidP="00B34A47">
      <w:pPr>
        <w:tabs>
          <w:tab w:val="left" w:pos="0"/>
          <w:tab w:val="left" w:pos="360"/>
        </w:tabs>
        <w:ind w:left="-360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P</w:t>
      </w:r>
      <w:r w:rsidRPr="006D37C9">
        <w:rPr>
          <w:b/>
          <w:color w:val="000000"/>
          <w:sz w:val="32"/>
          <w:szCs w:val="32"/>
        </w:rPr>
        <w:t>rogress Evaluation</w:t>
      </w:r>
      <w:r w:rsidR="00997AE4">
        <w:rPr>
          <w:b/>
          <w:color w:val="000000"/>
          <w:sz w:val="32"/>
          <w:szCs w:val="32"/>
        </w:rPr>
        <w:t xml:space="preserve"> (at the end of the First Year)</w:t>
      </w:r>
    </w:p>
    <w:p w14:paraId="48E2FC37" w14:textId="77777777" w:rsidR="00B34A47" w:rsidRPr="006D37C9" w:rsidRDefault="00B34A47" w:rsidP="00B34A47">
      <w:pPr>
        <w:tabs>
          <w:tab w:val="left" w:pos="0"/>
          <w:tab w:val="left" w:pos="360"/>
        </w:tabs>
        <w:ind w:left="-360"/>
        <w:rPr>
          <w:b/>
          <w:color w:val="000000"/>
          <w:sz w:val="32"/>
          <w:szCs w:val="32"/>
        </w:rPr>
      </w:pPr>
    </w:p>
    <w:p w14:paraId="46F2AA43" w14:textId="0D51748A" w:rsidR="00B34A47" w:rsidRDefault="00452C3A" w:rsidP="00452C3A">
      <w:pPr>
        <w:tabs>
          <w:tab w:val="left" w:pos="0"/>
          <w:tab w:val="left" w:pos="360"/>
        </w:tabs>
        <w:rPr>
          <w:b/>
          <w:color w:val="000000"/>
          <w:szCs w:val="24"/>
        </w:rPr>
      </w:pPr>
      <w:r>
        <w:rPr>
          <w:b/>
          <w:color w:val="000000"/>
          <w:szCs w:val="24"/>
        </w:rPr>
        <w:t xml:space="preserve">                                                                                                                       </w:t>
      </w:r>
      <w:r w:rsidR="00B34A47" w:rsidRPr="006D37C9">
        <w:rPr>
          <w:b/>
          <w:color w:val="000000"/>
          <w:szCs w:val="24"/>
        </w:rPr>
        <w:t>Grant number</w:t>
      </w:r>
      <w:r w:rsidR="00DA04E1">
        <w:rPr>
          <w:b/>
          <w:color w:val="000000"/>
          <w:szCs w:val="24"/>
        </w:rPr>
        <w:t>:</w:t>
      </w:r>
    </w:p>
    <w:p w14:paraId="667AB5D6" w14:textId="77777777" w:rsidR="00B34A47" w:rsidRDefault="00B34A47" w:rsidP="00B34A47">
      <w:pPr>
        <w:tabs>
          <w:tab w:val="left" w:pos="0"/>
          <w:tab w:val="left" w:pos="360"/>
        </w:tabs>
        <w:ind w:left="-360"/>
        <w:jc w:val="right"/>
        <w:rPr>
          <w:b/>
          <w:color w:val="000000"/>
          <w:szCs w:val="24"/>
        </w:rPr>
      </w:pPr>
    </w:p>
    <w:p w14:paraId="0C9EC95B" w14:textId="1786F243" w:rsidR="00B34A47" w:rsidRPr="006D37C9" w:rsidRDefault="00B34A47" w:rsidP="00B34A47">
      <w:pPr>
        <w:tabs>
          <w:tab w:val="left" w:pos="0"/>
          <w:tab w:val="left" w:pos="360"/>
        </w:tabs>
        <w:ind w:left="-360"/>
        <w:rPr>
          <w:b/>
          <w:color w:val="000000"/>
          <w:szCs w:val="24"/>
        </w:rPr>
      </w:pPr>
      <w:r w:rsidRPr="006D37C9">
        <w:rPr>
          <w:b/>
          <w:color w:val="000000"/>
          <w:szCs w:val="24"/>
        </w:rPr>
        <w:t xml:space="preserve">Name of </w:t>
      </w:r>
      <w:r w:rsidR="00EA3E74">
        <w:rPr>
          <w:b/>
          <w:color w:val="000000"/>
          <w:szCs w:val="24"/>
        </w:rPr>
        <w:t xml:space="preserve">the </w:t>
      </w:r>
      <w:r w:rsidRPr="006D37C9">
        <w:rPr>
          <w:b/>
          <w:color w:val="000000"/>
          <w:szCs w:val="24"/>
        </w:rPr>
        <w:t>student</w:t>
      </w:r>
      <w:r w:rsidR="00416590">
        <w:rPr>
          <w:b/>
          <w:color w:val="000000"/>
          <w:szCs w:val="24"/>
        </w:rPr>
        <w:t xml:space="preserve">: </w:t>
      </w:r>
    </w:p>
    <w:p w14:paraId="429F7024" w14:textId="4F4131EA" w:rsidR="00B34A47" w:rsidRDefault="00B34A47" w:rsidP="00B34A47">
      <w:pPr>
        <w:tabs>
          <w:tab w:val="left" w:pos="0"/>
          <w:tab w:val="left" w:pos="360"/>
        </w:tabs>
        <w:spacing w:before="120" w:after="120"/>
        <w:ind w:left="-360"/>
        <w:rPr>
          <w:b/>
          <w:color w:val="000000"/>
          <w:szCs w:val="24"/>
        </w:rPr>
      </w:pPr>
      <w:r w:rsidRPr="006D37C9">
        <w:rPr>
          <w:b/>
          <w:color w:val="000000"/>
          <w:szCs w:val="24"/>
        </w:rPr>
        <w:t>Reg. No</w:t>
      </w:r>
      <w:r w:rsidR="00DA04E1">
        <w:rPr>
          <w:b/>
          <w:color w:val="000000"/>
          <w:szCs w:val="24"/>
        </w:rPr>
        <w:t>.:</w:t>
      </w:r>
    </w:p>
    <w:p w14:paraId="799DE4E0" w14:textId="46ED85C6" w:rsidR="00B34A47" w:rsidRDefault="00B34A47" w:rsidP="00B34A47">
      <w:pPr>
        <w:tabs>
          <w:tab w:val="left" w:pos="0"/>
          <w:tab w:val="left" w:pos="360"/>
        </w:tabs>
        <w:spacing w:before="120" w:after="120"/>
        <w:ind w:left="-360"/>
        <w:rPr>
          <w:b/>
          <w:color w:val="000000"/>
          <w:szCs w:val="24"/>
        </w:rPr>
      </w:pPr>
      <w:r w:rsidRPr="006D37C9">
        <w:rPr>
          <w:b/>
          <w:color w:val="000000"/>
          <w:szCs w:val="24"/>
        </w:rPr>
        <w:t>Degre</w:t>
      </w:r>
      <w:r w:rsidR="00DA04E1">
        <w:rPr>
          <w:b/>
          <w:color w:val="000000"/>
          <w:szCs w:val="24"/>
        </w:rPr>
        <w:t>e:</w:t>
      </w:r>
    </w:p>
    <w:p w14:paraId="39625060" w14:textId="6839C7C4" w:rsidR="00B34A47" w:rsidRPr="006D37C9" w:rsidRDefault="00B34A47" w:rsidP="00B34A47">
      <w:pPr>
        <w:tabs>
          <w:tab w:val="left" w:pos="0"/>
          <w:tab w:val="left" w:pos="360"/>
        </w:tabs>
        <w:spacing w:before="120" w:after="120"/>
        <w:ind w:left="-360"/>
        <w:rPr>
          <w:szCs w:val="24"/>
        </w:rPr>
      </w:pPr>
      <w:r w:rsidRPr="006D37C9">
        <w:rPr>
          <w:b/>
          <w:color w:val="000000"/>
          <w:szCs w:val="24"/>
        </w:rPr>
        <w:t xml:space="preserve">Title of the Project </w:t>
      </w:r>
      <w:r>
        <w:rPr>
          <w:b/>
          <w:color w:val="000000"/>
          <w:szCs w:val="24"/>
        </w:rPr>
        <w:t xml:space="preserve">: </w:t>
      </w:r>
    </w:p>
    <w:p w14:paraId="0BB2350A" w14:textId="77777777" w:rsidR="00B34A47" w:rsidRPr="006D37C9" w:rsidRDefault="00B34A47" w:rsidP="00B34A47">
      <w:pPr>
        <w:ind w:left="7200"/>
      </w:pPr>
    </w:p>
    <w:tbl>
      <w:tblPr>
        <w:tblStyle w:val="TableGrid"/>
        <w:tblW w:w="0" w:type="auto"/>
        <w:tblInd w:w="-360" w:type="dxa"/>
        <w:tblLook w:val="04A0" w:firstRow="1" w:lastRow="0" w:firstColumn="1" w:lastColumn="0" w:noHBand="0" w:noVBand="1"/>
      </w:tblPr>
      <w:tblGrid>
        <w:gridCol w:w="336"/>
        <w:gridCol w:w="5329"/>
        <w:gridCol w:w="1710"/>
        <w:gridCol w:w="2410"/>
      </w:tblGrid>
      <w:tr w:rsidR="00B34A47" w:rsidRPr="006D37C9" w14:paraId="5EEAC7FC" w14:textId="77777777" w:rsidTr="0096357D">
        <w:tc>
          <w:tcPr>
            <w:tcW w:w="336" w:type="dxa"/>
          </w:tcPr>
          <w:p w14:paraId="4EA98305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</w:p>
        </w:tc>
        <w:tc>
          <w:tcPr>
            <w:tcW w:w="5329" w:type="dxa"/>
          </w:tcPr>
          <w:p w14:paraId="58142E1B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Criteria</w:t>
            </w:r>
          </w:p>
        </w:tc>
        <w:tc>
          <w:tcPr>
            <w:tcW w:w="1710" w:type="dxa"/>
          </w:tcPr>
          <w:p w14:paraId="1939B31A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Grade</w:t>
            </w:r>
          </w:p>
        </w:tc>
        <w:tc>
          <w:tcPr>
            <w:tcW w:w="2410" w:type="dxa"/>
          </w:tcPr>
          <w:p w14:paraId="5598B87F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Remarks</w:t>
            </w:r>
          </w:p>
        </w:tc>
      </w:tr>
      <w:tr w:rsidR="00B34A47" w:rsidRPr="006D37C9" w14:paraId="6CF3273F" w14:textId="77777777" w:rsidTr="0096357D">
        <w:trPr>
          <w:trHeight w:val="1772"/>
        </w:trPr>
        <w:tc>
          <w:tcPr>
            <w:tcW w:w="336" w:type="dxa"/>
          </w:tcPr>
          <w:p w14:paraId="7007054E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1</w:t>
            </w:r>
          </w:p>
        </w:tc>
        <w:tc>
          <w:tcPr>
            <w:tcW w:w="5329" w:type="dxa"/>
          </w:tcPr>
          <w:p w14:paraId="58637DB7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  <w:rPr>
                <w:b/>
              </w:rPr>
            </w:pPr>
            <w:r w:rsidRPr="006D37C9">
              <w:rPr>
                <w:b/>
              </w:rPr>
              <w:t>Overall Knowledge</w:t>
            </w:r>
          </w:p>
          <w:p w14:paraId="7BDAC366" w14:textId="4C1888F9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 xml:space="preserve">(Knowledge in the research area, </w:t>
            </w:r>
            <w:r w:rsidR="00997AE4">
              <w:t>k</w:t>
            </w:r>
            <w:r w:rsidRPr="006D37C9">
              <w:t>nowledge of background literature, understanding of fundamentals related to research, and critical thinking skills</w:t>
            </w:r>
          </w:p>
        </w:tc>
        <w:tc>
          <w:tcPr>
            <w:tcW w:w="1710" w:type="dxa"/>
          </w:tcPr>
          <w:p w14:paraId="12870BCE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A- Good</w:t>
            </w:r>
          </w:p>
          <w:p w14:paraId="61DC991A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B- Satisfactory</w:t>
            </w:r>
          </w:p>
          <w:p w14:paraId="66EA6E48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C- Poor</w:t>
            </w:r>
          </w:p>
        </w:tc>
        <w:tc>
          <w:tcPr>
            <w:tcW w:w="2410" w:type="dxa"/>
          </w:tcPr>
          <w:p w14:paraId="4A95B951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</w:p>
        </w:tc>
      </w:tr>
      <w:tr w:rsidR="00B34A47" w:rsidRPr="006D37C9" w14:paraId="66093BCD" w14:textId="77777777" w:rsidTr="0096357D">
        <w:tc>
          <w:tcPr>
            <w:tcW w:w="336" w:type="dxa"/>
          </w:tcPr>
          <w:p w14:paraId="47359F63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2</w:t>
            </w:r>
          </w:p>
        </w:tc>
        <w:tc>
          <w:tcPr>
            <w:tcW w:w="5329" w:type="dxa"/>
          </w:tcPr>
          <w:p w14:paraId="6F306A69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  <w:rPr>
                <w:b/>
              </w:rPr>
            </w:pPr>
            <w:r w:rsidRPr="006D37C9">
              <w:rPr>
                <w:b/>
              </w:rPr>
              <w:t>Originality and Creativity</w:t>
            </w:r>
          </w:p>
          <w:p w14:paraId="2F6F28FE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  <w:rPr>
                <w:b/>
              </w:rPr>
            </w:pPr>
            <w:r w:rsidRPr="006D37C9">
              <w:rPr>
                <w:b/>
              </w:rPr>
              <w:t>(</w:t>
            </w:r>
            <w:r w:rsidRPr="006D37C9">
              <w:t>Significance of research, contribution to knowledge, Innovative aspects/uniqueness of ideas)</w:t>
            </w:r>
            <w:r w:rsidRPr="006D37C9">
              <w:rPr>
                <w:b/>
              </w:rPr>
              <w:t xml:space="preserve"> </w:t>
            </w:r>
          </w:p>
        </w:tc>
        <w:tc>
          <w:tcPr>
            <w:tcW w:w="1710" w:type="dxa"/>
          </w:tcPr>
          <w:p w14:paraId="56847303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A- Good</w:t>
            </w:r>
          </w:p>
          <w:p w14:paraId="323D12A8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B- Satisfactory</w:t>
            </w:r>
          </w:p>
          <w:p w14:paraId="6C018554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C- Poor</w:t>
            </w:r>
          </w:p>
        </w:tc>
        <w:tc>
          <w:tcPr>
            <w:tcW w:w="2410" w:type="dxa"/>
          </w:tcPr>
          <w:p w14:paraId="1164E09A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</w:p>
        </w:tc>
      </w:tr>
      <w:tr w:rsidR="00B34A47" w:rsidRPr="006D37C9" w14:paraId="5ADCAC23" w14:textId="77777777" w:rsidTr="0096357D">
        <w:tc>
          <w:tcPr>
            <w:tcW w:w="336" w:type="dxa"/>
          </w:tcPr>
          <w:p w14:paraId="0B4808BC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3</w:t>
            </w:r>
          </w:p>
        </w:tc>
        <w:tc>
          <w:tcPr>
            <w:tcW w:w="5329" w:type="dxa"/>
          </w:tcPr>
          <w:p w14:paraId="6583BEEE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  <w:rPr>
                <w:b/>
              </w:rPr>
            </w:pPr>
            <w:r w:rsidRPr="006D37C9">
              <w:rPr>
                <w:b/>
              </w:rPr>
              <w:t>Organization</w:t>
            </w:r>
          </w:p>
          <w:p w14:paraId="0A4097DE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 xml:space="preserve">(Logical presentation of work and ideas, aims and objectives clearly stated, methodology for achieving goals appropriately stated) </w:t>
            </w:r>
          </w:p>
        </w:tc>
        <w:tc>
          <w:tcPr>
            <w:tcW w:w="1710" w:type="dxa"/>
          </w:tcPr>
          <w:p w14:paraId="6B0EC63C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A- Good</w:t>
            </w:r>
          </w:p>
          <w:p w14:paraId="30D7DA8B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B- Satisfactory</w:t>
            </w:r>
          </w:p>
          <w:p w14:paraId="63E7CBF4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C- Poor</w:t>
            </w:r>
          </w:p>
        </w:tc>
        <w:tc>
          <w:tcPr>
            <w:tcW w:w="2410" w:type="dxa"/>
          </w:tcPr>
          <w:p w14:paraId="4E883817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</w:p>
        </w:tc>
      </w:tr>
      <w:tr w:rsidR="00B34A47" w:rsidRPr="006D37C9" w14:paraId="77315E96" w14:textId="77777777" w:rsidTr="0096357D">
        <w:tc>
          <w:tcPr>
            <w:tcW w:w="336" w:type="dxa"/>
          </w:tcPr>
          <w:p w14:paraId="5EC49620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4</w:t>
            </w:r>
          </w:p>
        </w:tc>
        <w:tc>
          <w:tcPr>
            <w:tcW w:w="5329" w:type="dxa"/>
          </w:tcPr>
          <w:p w14:paraId="36C03A8B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  <w:rPr>
                <w:b/>
              </w:rPr>
            </w:pPr>
            <w:r w:rsidRPr="006D37C9">
              <w:rPr>
                <w:b/>
              </w:rPr>
              <w:t>Results and Discussion</w:t>
            </w:r>
          </w:p>
          <w:p w14:paraId="0792B613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rPr>
                <w:b/>
              </w:rPr>
              <w:t>(</w:t>
            </w:r>
            <w:r w:rsidRPr="006D37C9">
              <w:t>Clear description of results, results accomplished to answer the research problem/hypothesis, clarity, accuracy and relevance of figures and tables, discussion of results and implications, justification of analyses and conclusions</w:t>
            </w:r>
            <w:r>
              <w:t xml:space="preserve"> and </w:t>
            </w:r>
            <w:r w:rsidRPr="006D37C9">
              <w:t xml:space="preserve">scientific </w:t>
            </w:r>
            <w:r>
              <w:t>merit</w:t>
            </w:r>
            <w:r w:rsidRPr="006D37C9">
              <w:t xml:space="preserve">, </w:t>
            </w:r>
          </w:p>
        </w:tc>
        <w:tc>
          <w:tcPr>
            <w:tcW w:w="1710" w:type="dxa"/>
          </w:tcPr>
          <w:p w14:paraId="225FA6A2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A- Good</w:t>
            </w:r>
          </w:p>
          <w:p w14:paraId="4A886360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B- Satisfactory</w:t>
            </w:r>
          </w:p>
          <w:p w14:paraId="6D594180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C- Poor</w:t>
            </w:r>
          </w:p>
        </w:tc>
        <w:tc>
          <w:tcPr>
            <w:tcW w:w="2410" w:type="dxa"/>
          </w:tcPr>
          <w:p w14:paraId="1432AD5C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</w:p>
        </w:tc>
      </w:tr>
      <w:tr w:rsidR="00B34A47" w:rsidRPr="006D37C9" w14:paraId="3BC37AEE" w14:textId="77777777" w:rsidTr="0096357D">
        <w:tc>
          <w:tcPr>
            <w:tcW w:w="336" w:type="dxa"/>
          </w:tcPr>
          <w:p w14:paraId="3C069B3A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5</w:t>
            </w:r>
          </w:p>
        </w:tc>
        <w:tc>
          <w:tcPr>
            <w:tcW w:w="5329" w:type="dxa"/>
          </w:tcPr>
          <w:p w14:paraId="647DC7ED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  <w:rPr>
                <w:b/>
              </w:rPr>
            </w:pPr>
            <w:r w:rsidRPr="006D37C9">
              <w:rPr>
                <w:b/>
              </w:rPr>
              <w:t>Overall Defence</w:t>
            </w:r>
          </w:p>
          <w:p w14:paraId="486BB05B" w14:textId="7B00C440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rPr>
                <w:b/>
              </w:rPr>
              <w:t>(</w:t>
            </w:r>
            <w:r w:rsidRPr="006D37C9">
              <w:t xml:space="preserve">Quality of responses to questions; completeness, confidence, logical arguments, critical thinking during </w:t>
            </w:r>
            <w:r w:rsidR="00EA3E74">
              <w:t xml:space="preserve">the </w:t>
            </w:r>
            <w:r w:rsidRPr="006D37C9">
              <w:t xml:space="preserve">discussion, </w:t>
            </w:r>
            <w:r w:rsidR="00EA3E74">
              <w:t xml:space="preserve">the </w:t>
            </w:r>
            <w:r w:rsidRPr="006D37C9">
              <w:t>extent of knowledge in the subject matter, meet the level expected for the degree)</w:t>
            </w:r>
          </w:p>
        </w:tc>
        <w:tc>
          <w:tcPr>
            <w:tcW w:w="1710" w:type="dxa"/>
          </w:tcPr>
          <w:p w14:paraId="6659640E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A- Good</w:t>
            </w:r>
          </w:p>
          <w:p w14:paraId="0E60547E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B- Satisfactory</w:t>
            </w:r>
          </w:p>
          <w:p w14:paraId="20960C5D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  <w:r w:rsidRPr="006D37C9">
              <w:t>C- Poor</w:t>
            </w:r>
          </w:p>
        </w:tc>
        <w:tc>
          <w:tcPr>
            <w:tcW w:w="2410" w:type="dxa"/>
          </w:tcPr>
          <w:p w14:paraId="3765142B" w14:textId="77777777" w:rsidR="00B34A47" w:rsidRPr="006D37C9" w:rsidRDefault="00B34A47" w:rsidP="0096357D">
            <w:pPr>
              <w:tabs>
                <w:tab w:val="left" w:pos="0"/>
                <w:tab w:val="left" w:pos="360"/>
              </w:tabs>
            </w:pPr>
          </w:p>
        </w:tc>
      </w:tr>
    </w:tbl>
    <w:p w14:paraId="554FD6F9" w14:textId="77777777" w:rsidR="00B34A47" w:rsidRPr="006D37C9" w:rsidRDefault="00B34A47" w:rsidP="00B34A47">
      <w:pPr>
        <w:tabs>
          <w:tab w:val="left" w:pos="0"/>
          <w:tab w:val="left" w:pos="360"/>
        </w:tabs>
        <w:ind w:left="-360"/>
      </w:pPr>
    </w:p>
    <w:p w14:paraId="72F6F87A" w14:textId="16BDC84A" w:rsidR="00B34A47" w:rsidRPr="006D37C9" w:rsidRDefault="00B34A47" w:rsidP="00B34A47">
      <w:r w:rsidRPr="006D37C9">
        <w:t xml:space="preserve"> Additional Comments</w:t>
      </w:r>
      <w:r w:rsidR="000E1DEF">
        <w:t xml:space="preserve"> (</w:t>
      </w:r>
      <w:r w:rsidR="00E769FB" w:rsidRPr="00E769FB">
        <w:t>if required, use an additional paper</w:t>
      </w:r>
      <w:r w:rsidR="000E1DEF">
        <w:t xml:space="preserve">) </w:t>
      </w:r>
      <w:r w:rsidRPr="006D37C9">
        <w:t>………………………………………………………………………………</w:t>
      </w:r>
      <w:r w:rsidR="00A637F0">
        <w:t>…………………….</w:t>
      </w:r>
      <w:r w:rsidRPr="006D37C9">
        <w:t xml:space="preserve"> 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7A7615A" w14:textId="77777777" w:rsidR="00B34A47" w:rsidRPr="006D37C9" w:rsidRDefault="00B34A47" w:rsidP="00B34A47"/>
    <w:p w14:paraId="498890A0" w14:textId="0BB1A072" w:rsidR="00B34A47" w:rsidRPr="006D37C9" w:rsidRDefault="00B34A47" w:rsidP="00B34A47">
      <w:r w:rsidRPr="006D37C9">
        <w:t>Name and Signature of evaluator</w:t>
      </w:r>
      <w:r>
        <w:t xml:space="preserve">: </w:t>
      </w:r>
    </w:p>
    <w:p w14:paraId="3D6A0506" w14:textId="369F69A8" w:rsidR="00272D0B" w:rsidRDefault="00B34A47">
      <w:r w:rsidRPr="006D37C9">
        <w:t>Date:</w:t>
      </w:r>
      <w:r>
        <w:t xml:space="preserve"> </w:t>
      </w:r>
    </w:p>
    <w:sectPr w:rsidR="00272D0B">
      <w:pgSz w:w="12240" w:h="15840"/>
      <w:pgMar w:top="720" w:right="1264" w:bottom="864" w:left="1541" w:header="0" w:footer="0" w:gutter="0"/>
      <w:cols w:space="720"/>
      <w:formProt w:val="0"/>
      <w:docGrid w:linePitch="312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jAwNDQ2MTI0NjdS0lEKTi0uzszPAykwrAUA4PIZjSwAAAA="/>
  </w:docVars>
  <w:rsids>
    <w:rsidRoot w:val="00B34A47"/>
    <w:rsid w:val="000E1DEF"/>
    <w:rsid w:val="00272D0B"/>
    <w:rsid w:val="002869E1"/>
    <w:rsid w:val="002B0B16"/>
    <w:rsid w:val="00307287"/>
    <w:rsid w:val="00416590"/>
    <w:rsid w:val="00452C3A"/>
    <w:rsid w:val="00491BC9"/>
    <w:rsid w:val="00725449"/>
    <w:rsid w:val="00997AE4"/>
    <w:rsid w:val="00A637F0"/>
    <w:rsid w:val="00B34A47"/>
    <w:rsid w:val="00DA04E1"/>
    <w:rsid w:val="00E769FB"/>
    <w:rsid w:val="00EA3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5D5C5"/>
  <w15:docId w15:val="{5DACA58F-5B38-4B37-8708-71076D00D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A47"/>
    <w:pPr>
      <w:tabs>
        <w:tab w:val="left" w:pos="720"/>
      </w:tabs>
      <w:suppressAutoHyphens/>
      <w:spacing w:after="0" w:line="240" w:lineRule="auto"/>
    </w:pPr>
    <w:rPr>
      <w:rFonts w:ascii="Times New Roman" w:eastAsia="Times New Roman" w:hAnsi="Times New Roman" w:cs="Times New Roman"/>
      <w:color w:val="00000A"/>
      <w:kern w:val="2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4A47"/>
    <w:pPr>
      <w:spacing w:after="0" w:line="240" w:lineRule="auto"/>
    </w:pPr>
    <w:rPr>
      <w:rFonts w:ascii="Times New Roman" w:eastAsia="DejaVu Sans" w:hAnsi="Times New Roman" w:cs="Lohit Hindi"/>
      <w:kern w:val="2"/>
      <w:sz w:val="20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luka Rodrigo</dc:creator>
  <cp:lastModifiedBy>Niluka Rodrigo</cp:lastModifiedBy>
  <cp:revision>2</cp:revision>
  <dcterms:created xsi:type="dcterms:W3CDTF">2023-07-25T03:11:00Z</dcterms:created>
  <dcterms:modified xsi:type="dcterms:W3CDTF">2023-07-25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8daa164f9b191d95d60a3c15dfb9b693d12facd902579236c22a9c9c5ea8b8</vt:lpwstr>
  </property>
</Properties>
</file>